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rId26.jpg" ContentType="image/jpeg"/>
  <Override PartName="/word/media/rId27.jpg" ContentType="image/jpeg"/>
  <Override PartName="/word/media/rId28.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
      <w:bookmarkEnd w:id="31"/>
      <w:r>
        <w:t xml:space="preserve">Глава 2. Практическая часть. Проектирование ЛВС в многоэтажном здании</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высокотехнологичный конференс зал</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4519095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Symbol" w:hAnsi="Symbol" w:cs="Symbol"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d6b0f5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7e18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8</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50:36Z</dcterms:created>
  <dcterms:modified xsi:type="dcterms:W3CDTF">2018-05-09T10:50:36Z</dcterms:modified>
</cp:coreProperties>
</file>